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D8FA7" w14:textId="77777777" w:rsidR="003D57DC" w:rsidRDefault="003D57DC" w:rsidP="003D57DC"/>
    <w:p w14:paraId="375D7395" w14:textId="0103A0D4" w:rsidR="003D57DC" w:rsidRDefault="003D57DC" w:rsidP="003D57DC">
      <w:r>
        <w:t>There are 5 rooms in the office.</w:t>
      </w:r>
    </w:p>
    <w:p w14:paraId="1727E550" w14:textId="77777777" w:rsidR="003D57DC" w:rsidRDefault="003D57DC" w:rsidP="003D57DC">
      <w:r>
        <w:t>Write a console app (app with interface in terminal), that check if a room is empty in a specific time and additionally allows to reserve it. Date, time, room’s number, user’s name and email are required. User’s input must be validated</w:t>
      </w:r>
    </w:p>
    <w:p w14:paraId="7094DACB" w14:textId="77777777" w:rsidR="003D57DC" w:rsidRDefault="003D57DC" w:rsidP="003D57DC">
      <w:r>
        <w:t>There are 5 rooms in the office. Write a command, that checks, if a room is empty in a specific time and additionally, allows to reserve it.</w:t>
      </w:r>
    </w:p>
    <w:p w14:paraId="0AC8C0E4" w14:textId="77777777" w:rsidR="003D57DC" w:rsidRDefault="003D57DC" w:rsidP="003D57DC">
      <w:r>
        <w:t xml:space="preserve">After booking a room an e-mail notification with date, time and number of the room should be sent to the person who booked the room. </w:t>
      </w:r>
    </w:p>
    <w:p w14:paraId="199A8872" w14:textId="0F42A536" w:rsidR="003D57DC" w:rsidRDefault="003D57DC" w:rsidP="003D57DC">
      <w:r>
        <w:t>If room is busy, output a message that informs who has owned it and how long it will be busy. Use a DBMS. PEP-standards are preferred. The code should be clean and neat.</w:t>
      </w:r>
    </w:p>
    <w:p w14:paraId="58714A11" w14:textId="77777777" w:rsidR="003D57DC" w:rsidRDefault="003D57DC" w:rsidP="003D57DC">
      <w:r>
        <w:t>Do not use frameworks or libraries to develop console interface and interact with the database, but you can use libraries to send e-mails.</w:t>
      </w:r>
    </w:p>
    <w:p w14:paraId="0D33410D" w14:textId="77777777" w:rsidR="003D57DC" w:rsidRDefault="003D57DC" w:rsidP="003D57DC">
      <w:r>
        <w:t xml:space="preserve">Use Git and </w:t>
      </w:r>
      <w:proofErr w:type="spellStart"/>
      <w:r>
        <w:t>Github</w:t>
      </w:r>
      <w:proofErr w:type="spellEnd"/>
      <w:r>
        <w:t xml:space="preserve">, commit properly. Push </w:t>
      </w:r>
      <w:proofErr w:type="gramStart"/>
      <w:r>
        <w:t>you</w:t>
      </w:r>
      <w:proofErr w:type="gramEnd"/>
      <w:r>
        <w:t xml:space="preserve"> final project into a </w:t>
      </w:r>
      <w:proofErr w:type="spellStart"/>
      <w:r>
        <w:t>Github</w:t>
      </w:r>
      <w:proofErr w:type="spellEnd"/>
      <w:r>
        <w:t xml:space="preserve"> profile of yourself and send to us only a link of the project.</w:t>
      </w:r>
    </w:p>
    <w:p w14:paraId="07439C73" w14:textId="6BBCBAB4" w:rsidR="00D857B3" w:rsidRDefault="003D57DC" w:rsidP="003D57DC">
      <w:r>
        <w:t>Be informed that we don't accept zip/</w:t>
      </w:r>
      <w:proofErr w:type="spellStart"/>
      <w:r>
        <w:t>rar</w:t>
      </w:r>
      <w:proofErr w:type="spellEnd"/>
      <w:r>
        <w:t xml:space="preserve"> etc.</w:t>
      </w:r>
    </w:p>
    <w:p w14:paraId="42538A34" w14:textId="19E9D352" w:rsidR="003D57DC" w:rsidRDefault="003D57DC" w:rsidP="003D57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  <w:gridCol w:w="1613"/>
        <w:gridCol w:w="1613"/>
        <w:gridCol w:w="1614"/>
      </w:tblGrid>
      <w:tr w:rsidR="003D57DC" w14:paraId="7E402585" w14:textId="77777777" w:rsidTr="003D57DC">
        <w:tc>
          <w:tcPr>
            <w:tcW w:w="1613" w:type="dxa"/>
          </w:tcPr>
          <w:p w14:paraId="132B95E0" w14:textId="2C6255AA" w:rsidR="003D57DC" w:rsidRDefault="003D57DC" w:rsidP="003D57DC">
            <w:r>
              <w:t>Room number</w:t>
            </w:r>
          </w:p>
        </w:tc>
        <w:tc>
          <w:tcPr>
            <w:tcW w:w="1613" w:type="dxa"/>
          </w:tcPr>
          <w:p w14:paraId="0A2173DE" w14:textId="0F524782" w:rsidR="003D57DC" w:rsidRDefault="003D57DC" w:rsidP="003D57DC">
            <w:r>
              <w:t>State</w:t>
            </w:r>
          </w:p>
        </w:tc>
        <w:tc>
          <w:tcPr>
            <w:tcW w:w="1613" w:type="dxa"/>
          </w:tcPr>
          <w:p w14:paraId="4066C12F" w14:textId="2FB88A66" w:rsidR="003D57DC" w:rsidRDefault="003D57DC" w:rsidP="003D57DC">
            <w:r>
              <w:t>User name</w:t>
            </w:r>
          </w:p>
        </w:tc>
        <w:tc>
          <w:tcPr>
            <w:tcW w:w="1613" w:type="dxa"/>
          </w:tcPr>
          <w:p w14:paraId="410E0CBE" w14:textId="35634016" w:rsidR="003D57DC" w:rsidRDefault="003D57DC" w:rsidP="003D57DC">
            <w:r>
              <w:t>E-mail</w:t>
            </w:r>
          </w:p>
        </w:tc>
        <w:tc>
          <w:tcPr>
            <w:tcW w:w="1613" w:type="dxa"/>
          </w:tcPr>
          <w:p w14:paraId="530B9CF4" w14:textId="440378ED" w:rsidR="003D57DC" w:rsidRDefault="003D57DC" w:rsidP="003D57DC">
            <w:r>
              <w:t>Date</w:t>
            </w:r>
          </w:p>
        </w:tc>
        <w:tc>
          <w:tcPr>
            <w:tcW w:w="1614" w:type="dxa"/>
          </w:tcPr>
          <w:p w14:paraId="7F9124DD" w14:textId="792114A4" w:rsidR="003D57DC" w:rsidRDefault="003D57DC" w:rsidP="003D57DC">
            <w:r>
              <w:t>time</w:t>
            </w:r>
          </w:p>
        </w:tc>
      </w:tr>
      <w:tr w:rsidR="003D57DC" w14:paraId="572DF3C0" w14:textId="77777777" w:rsidTr="003D57DC">
        <w:tc>
          <w:tcPr>
            <w:tcW w:w="1613" w:type="dxa"/>
          </w:tcPr>
          <w:p w14:paraId="7DEC6D9A" w14:textId="537D326C" w:rsidR="003D57DC" w:rsidRDefault="003D57DC" w:rsidP="003D57DC">
            <w:r>
              <w:t>1</w:t>
            </w:r>
          </w:p>
        </w:tc>
        <w:tc>
          <w:tcPr>
            <w:tcW w:w="1613" w:type="dxa"/>
          </w:tcPr>
          <w:p w14:paraId="7235AABF" w14:textId="255B3CA0" w:rsidR="003D57DC" w:rsidRDefault="003D57DC" w:rsidP="003D57DC">
            <w:r>
              <w:t>0</w:t>
            </w:r>
          </w:p>
        </w:tc>
        <w:tc>
          <w:tcPr>
            <w:tcW w:w="1613" w:type="dxa"/>
          </w:tcPr>
          <w:p w14:paraId="0FE460B1" w14:textId="126FBE70" w:rsidR="003D57DC" w:rsidRDefault="0050608C" w:rsidP="003D57DC">
            <w:proofErr w:type="spellStart"/>
            <w:r>
              <w:t>fdgdfgdg</w:t>
            </w:r>
            <w:proofErr w:type="spellEnd"/>
          </w:p>
        </w:tc>
        <w:tc>
          <w:tcPr>
            <w:tcW w:w="1613" w:type="dxa"/>
          </w:tcPr>
          <w:p w14:paraId="475E3127" w14:textId="77777777" w:rsidR="003D57DC" w:rsidRDefault="003D57DC" w:rsidP="003D57DC"/>
        </w:tc>
        <w:tc>
          <w:tcPr>
            <w:tcW w:w="1613" w:type="dxa"/>
          </w:tcPr>
          <w:p w14:paraId="0390909F" w14:textId="77777777" w:rsidR="003D57DC" w:rsidRDefault="003D57DC" w:rsidP="003D57DC"/>
        </w:tc>
        <w:tc>
          <w:tcPr>
            <w:tcW w:w="1614" w:type="dxa"/>
          </w:tcPr>
          <w:p w14:paraId="5C08C301" w14:textId="77777777" w:rsidR="003D57DC" w:rsidRDefault="003D57DC" w:rsidP="003D57DC"/>
        </w:tc>
      </w:tr>
      <w:tr w:rsidR="003D57DC" w14:paraId="4A731C52" w14:textId="77777777" w:rsidTr="003D57DC">
        <w:tc>
          <w:tcPr>
            <w:tcW w:w="1613" w:type="dxa"/>
          </w:tcPr>
          <w:p w14:paraId="18ECE64B" w14:textId="05044702" w:rsidR="003D57DC" w:rsidRDefault="003D57DC" w:rsidP="003D57DC">
            <w:r>
              <w:t>2</w:t>
            </w:r>
          </w:p>
        </w:tc>
        <w:tc>
          <w:tcPr>
            <w:tcW w:w="1613" w:type="dxa"/>
          </w:tcPr>
          <w:p w14:paraId="534B810B" w14:textId="30C4E9A8" w:rsidR="003D57DC" w:rsidRDefault="003D57DC" w:rsidP="003D57DC">
            <w:r>
              <w:t>0</w:t>
            </w:r>
          </w:p>
        </w:tc>
        <w:tc>
          <w:tcPr>
            <w:tcW w:w="1613" w:type="dxa"/>
          </w:tcPr>
          <w:p w14:paraId="12A26CDF" w14:textId="4386B10E" w:rsidR="003D57DC" w:rsidRDefault="0050608C" w:rsidP="003D57DC">
            <w:proofErr w:type="spellStart"/>
            <w:r>
              <w:t>dfgdgg</w:t>
            </w:r>
            <w:proofErr w:type="spellEnd"/>
          </w:p>
        </w:tc>
        <w:tc>
          <w:tcPr>
            <w:tcW w:w="1613" w:type="dxa"/>
          </w:tcPr>
          <w:p w14:paraId="7C3773BC" w14:textId="77777777" w:rsidR="003D57DC" w:rsidRDefault="003D57DC" w:rsidP="003D57DC"/>
        </w:tc>
        <w:tc>
          <w:tcPr>
            <w:tcW w:w="1613" w:type="dxa"/>
          </w:tcPr>
          <w:p w14:paraId="765FF37F" w14:textId="77777777" w:rsidR="003D57DC" w:rsidRDefault="003D57DC" w:rsidP="003D57DC"/>
        </w:tc>
        <w:tc>
          <w:tcPr>
            <w:tcW w:w="1614" w:type="dxa"/>
          </w:tcPr>
          <w:p w14:paraId="5A0D473F" w14:textId="77777777" w:rsidR="003D57DC" w:rsidRDefault="003D57DC" w:rsidP="003D57DC"/>
        </w:tc>
      </w:tr>
      <w:tr w:rsidR="003D57DC" w14:paraId="321AF574" w14:textId="77777777" w:rsidTr="003D57DC">
        <w:tc>
          <w:tcPr>
            <w:tcW w:w="1613" w:type="dxa"/>
          </w:tcPr>
          <w:p w14:paraId="3D1246DD" w14:textId="1024CF2D" w:rsidR="003D57DC" w:rsidRDefault="003D57DC" w:rsidP="003D57DC">
            <w:r>
              <w:t>3</w:t>
            </w:r>
          </w:p>
        </w:tc>
        <w:tc>
          <w:tcPr>
            <w:tcW w:w="1613" w:type="dxa"/>
          </w:tcPr>
          <w:p w14:paraId="0135544C" w14:textId="62B8B990" w:rsidR="003D57DC" w:rsidRDefault="003D57DC" w:rsidP="003D57DC">
            <w:r>
              <w:t>0</w:t>
            </w:r>
          </w:p>
        </w:tc>
        <w:tc>
          <w:tcPr>
            <w:tcW w:w="1613" w:type="dxa"/>
          </w:tcPr>
          <w:p w14:paraId="75EF8A13" w14:textId="5D238067" w:rsidR="003D57DC" w:rsidRDefault="0050608C" w:rsidP="003D57DC">
            <w:proofErr w:type="spellStart"/>
            <w:r>
              <w:t>dfgdfg</w:t>
            </w:r>
            <w:proofErr w:type="spellEnd"/>
          </w:p>
        </w:tc>
        <w:tc>
          <w:tcPr>
            <w:tcW w:w="1613" w:type="dxa"/>
          </w:tcPr>
          <w:p w14:paraId="0190EA07" w14:textId="61ADC9BF" w:rsidR="003D57DC" w:rsidRDefault="0050608C" w:rsidP="003D57DC">
            <w:proofErr w:type="spellStart"/>
            <w:r>
              <w:t>dgdgd</w:t>
            </w:r>
            <w:proofErr w:type="spellEnd"/>
          </w:p>
        </w:tc>
        <w:tc>
          <w:tcPr>
            <w:tcW w:w="1613" w:type="dxa"/>
          </w:tcPr>
          <w:p w14:paraId="2F6EB595" w14:textId="77777777" w:rsidR="003D57DC" w:rsidRDefault="003D57DC" w:rsidP="003D57DC"/>
        </w:tc>
        <w:tc>
          <w:tcPr>
            <w:tcW w:w="1614" w:type="dxa"/>
          </w:tcPr>
          <w:p w14:paraId="4538E0F5" w14:textId="77777777" w:rsidR="003D57DC" w:rsidRDefault="003D57DC" w:rsidP="003D57DC"/>
        </w:tc>
      </w:tr>
      <w:tr w:rsidR="003D57DC" w14:paraId="504CC1CA" w14:textId="77777777" w:rsidTr="003D57DC">
        <w:tc>
          <w:tcPr>
            <w:tcW w:w="1613" w:type="dxa"/>
          </w:tcPr>
          <w:p w14:paraId="4F472839" w14:textId="6F2CB4B5" w:rsidR="003D57DC" w:rsidRDefault="003D57DC" w:rsidP="003D57DC">
            <w:r>
              <w:t>4</w:t>
            </w:r>
          </w:p>
        </w:tc>
        <w:tc>
          <w:tcPr>
            <w:tcW w:w="1613" w:type="dxa"/>
          </w:tcPr>
          <w:p w14:paraId="77DEFEAD" w14:textId="3A101685" w:rsidR="003D57DC" w:rsidRDefault="003D57DC" w:rsidP="003D57DC">
            <w:r>
              <w:t>0</w:t>
            </w:r>
          </w:p>
        </w:tc>
        <w:tc>
          <w:tcPr>
            <w:tcW w:w="1613" w:type="dxa"/>
          </w:tcPr>
          <w:p w14:paraId="40DD293C" w14:textId="74644459" w:rsidR="003D57DC" w:rsidRDefault="0050608C" w:rsidP="003D57DC">
            <w:proofErr w:type="spellStart"/>
            <w:r>
              <w:t>dgfdgd</w:t>
            </w:r>
            <w:proofErr w:type="spellEnd"/>
          </w:p>
        </w:tc>
        <w:tc>
          <w:tcPr>
            <w:tcW w:w="1613" w:type="dxa"/>
          </w:tcPr>
          <w:p w14:paraId="7F83BC55" w14:textId="78A97876" w:rsidR="003D57DC" w:rsidRDefault="0050608C" w:rsidP="003D57DC">
            <w:proofErr w:type="spellStart"/>
            <w:r>
              <w:t>dgdgdg</w:t>
            </w:r>
            <w:proofErr w:type="spellEnd"/>
          </w:p>
        </w:tc>
        <w:tc>
          <w:tcPr>
            <w:tcW w:w="1613" w:type="dxa"/>
          </w:tcPr>
          <w:p w14:paraId="7BDD0B67" w14:textId="77777777" w:rsidR="003D57DC" w:rsidRDefault="003D57DC" w:rsidP="003D57DC"/>
        </w:tc>
        <w:tc>
          <w:tcPr>
            <w:tcW w:w="1614" w:type="dxa"/>
          </w:tcPr>
          <w:p w14:paraId="6A0B5870" w14:textId="77777777" w:rsidR="003D57DC" w:rsidRDefault="003D57DC" w:rsidP="003D57DC"/>
        </w:tc>
      </w:tr>
      <w:tr w:rsidR="003D57DC" w14:paraId="217648B6" w14:textId="77777777" w:rsidTr="003D57DC">
        <w:tc>
          <w:tcPr>
            <w:tcW w:w="1613" w:type="dxa"/>
          </w:tcPr>
          <w:p w14:paraId="4B7FE399" w14:textId="211D68E9" w:rsidR="003D57DC" w:rsidRDefault="003D57DC" w:rsidP="003D57DC">
            <w:r>
              <w:t>5</w:t>
            </w:r>
          </w:p>
        </w:tc>
        <w:tc>
          <w:tcPr>
            <w:tcW w:w="1613" w:type="dxa"/>
          </w:tcPr>
          <w:p w14:paraId="044B50A2" w14:textId="0304819A" w:rsidR="003D57DC" w:rsidRDefault="003D57DC" w:rsidP="003D57DC">
            <w:r>
              <w:t>0</w:t>
            </w:r>
          </w:p>
        </w:tc>
        <w:tc>
          <w:tcPr>
            <w:tcW w:w="1613" w:type="dxa"/>
          </w:tcPr>
          <w:p w14:paraId="586112F1" w14:textId="77777777" w:rsidR="003D57DC" w:rsidRDefault="003D57DC" w:rsidP="003D57DC"/>
        </w:tc>
        <w:tc>
          <w:tcPr>
            <w:tcW w:w="1613" w:type="dxa"/>
          </w:tcPr>
          <w:p w14:paraId="1F209B51" w14:textId="77777777" w:rsidR="003D57DC" w:rsidRDefault="003D57DC" w:rsidP="003D57DC"/>
        </w:tc>
        <w:tc>
          <w:tcPr>
            <w:tcW w:w="1613" w:type="dxa"/>
          </w:tcPr>
          <w:p w14:paraId="40F33E41" w14:textId="77777777" w:rsidR="003D57DC" w:rsidRDefault="003D57DC" w:rsidP="003D57DC"/>
        </w:tc>
        <w:tc>
          <w:tcPr>
            <w:tcW w:w="1614" w:type="dxa"/>
          </w:tcPr>
          <w:p w14:paraId="4EA8168F" w14:textId="77777777" w:rsidR="003D57DC" w:rsidRDefault="003D57DC" w:rsidP="003D57DC"/>
        </w:tc>
      </w:tr>
    </w:tbl>
    <w:p w14:paraId="3A5CAFE1" w14:textId="1EFB1641" w:rsidR="003D57DC" w:rsidRDefault="003D57DC" w:rsidP="003D57DC"/>
    <w:p w14:paraId="21918160" w14:textId="11A347E7" w:rsidR="003D57DC" w:rsidRDefault="003D57DC" w:rsidP="003D57DC">
      <w:r>
        <w:t xml:space="preserve">Email is created: </w:t>
      </w:r>
      <w:r w:rsidR="004E17A8">
        <w:t xml:space="preserve"> </w:t>
      </w:r>
      <w:proofErr w:type="gramStart"/>
      <w:r>
        <w:t>consoleapp.from.anvar@gmail.com</w:t>
      </w:r>
      <w:r w:rsidRPr="003D57DC">
        <w:t xml:space="preserve"> </w:t>
      </w:r>
      <w:r>
        <w:t>,</w:t>
      </w:r>
      <w:proofErr w:type="gramEnd"/>
      <w:r>
        <w:t xml:space="preserve"> password: </w:t>
      </w:r>
      <w:r w:rsidRPr="003D57DC">
        <w:t>2LXPE5fd6B6CfGk</w:t>
      </w:r>
    </w:p>
    <w:p w14:paraId="400A2589" w14:textId="604ED095" w:rsidR="004715E3" w:rsidRDefault="004715E3" w:rsidP="003D57DC"/>
    <w:p w14:paraId="4AA4DFD6" w14:textId="322BEA50" w:rsidR="004715E3" w:rsidRDefault="004715E3" w:rsidP="003D57DC"/>
    <w:p w14:paraId="59C8C32C" w14:textId="05F44D19" w:rsidR="004715E3" w:rsidRDefault="004715E3" w:rsidP="003D57DC"/>
    <w:p w14:paraId="083E70F5" w14:textId="5E80154F" w:rsidR="004715E3" w:rsidRDefault="004715E3" w:rsidP="003D57DC"/>
    <w:p w14:paraId="72BE5B47" w14:textId="0BC09BFF" w:rsidR="004715E3" w:rsidRDefault="004715E3" w:rsidP="003D57DC"/>
    <w:p w14:paraId="772D3A02" w14:textId="1D175DA8" w:rsidR="004715E3" w:rsidRDefault="004715E3" w:rsidP="003D57DC"/>
    <w:p w14:paraId="2470C47C" w14:textId="152E8358" w:rsidR="004715E3" w:rsidRDefault="004715E3" w:rsidP="003D57DC"/>
    <w:p w14:paraId="34718695" w14:textId="0244E424" w:rsidR="004715E3" w:rsidRDefault="004715E3" w:rsidP="003D57DC"/>
    <w:p w14:paraId="27F0DCAC" w14:textId="5E4E70AD" w:rsidR="004715E3" w:rsidRDefault="004715E3" w:rsidP="003D57DC"/>
    <w:p w14:paraId="0245848D" w14:textId="3FFAD7AF" w:rsidR="004715E3" w:rsidRDefault="004715E3" w:rsidP="003D57DC"/>
    <w:p w14:paraId="153132D7" w14:textId="0FECA2FA" w:rsidR="004715E3" w:rsidRDefault="004715E3" w:rsidP="004715E3">
      <w:pPr>
        <w:jc w:val="center"/>
      </w:pPr>
    </w:p>
    <w:p w14:paraId="6C2B2E46" w14:textId="7B3945A2" w:rsidR="004715E3" w:rsidRDefault="004715E3" w:rsidP="004715E3">
      <w:pPr>
        <w:jc w:val="center"/>
      </w:pPr>
    </w:p>
    <w:p w14:paraId="69791FF2" w14:textId="49F9E4FC" w:rsidR="004715E3" w:rsidRDefault="004715E3" w:rsidP="003D57DC"/>
    <w:tbl>
      <w:tblPr>
        <w:tblStyle w:val="TableGrid"/>
        <w:tblpPr w:leftFromText="180" w:rightFromText="180" w:vertAnchor="text" w:horzAnchor="page" w:tblpX="4561" w:tblpY="-14"/>
        <w:tblW w:w="0" w:type="auto"/>
        <w:tblLook w:val="04A0" w:firstRow="1" w:lastRow="0" w:firstColumn="1" w:lastColumn="0" w:noHBand="0" w:noVBand="1"/>
      </w:tblPr>
      <w:tblGrid>
        <w:gridCol w:w="1019"/>
        <w:gridCol w:w="956"/>
      </w:tblGrid>
      <w:tr w:rsidR="00F77397" w14:paraId="04EB5145" w14:textId="77777777" w:rsidTr="00F77397">
        <w:tc>
          <w:tcPr>
            <w:tcW w:w="1019" w:type="dxa"/>
          </w:tcPr>
          <w:p w14:paraId="3F2EC8ED" w14:textId="77777777" w:rsidR="00F77397" w:rsidRDefault="00F77397" w:rsidP="00F77397">
            <w:pPr>
              <w:jc w:val="center"/>
            </w:pPr>
            <w:r w:rsidRPr="00F77397">
              <w:rPr>
                <w:color w:val="000000" w:themeColor="text1"/>
                <w:highlight w:val="yellow"/>
              </w:rPr>
              <w:t>dates</w:t>
            </w:r>
          </w:p>
        </w:tc>
        <w:tc>
          <w:tcPr>
            <w:tcW w:w="956" w:type="dxa"/>
          </w:tcPr>
          <w:p w14:paraId="00DEF861" w14:textId="77777777" w:rsidR="00F77397" w:rsidRDefault="00F77397" w:rsidP="00F77397">
            <w:pPr>
              <w:jc w:val="center"/>
            </w:pPr>
            <w:r>
              <w:t>times</w:t>
            </w:r>
          </w:p>
        </w:tc>
      </w:tr>
      <w:tr w:rsidR="00F77397" w14:paraId="19CC8008" w14:textId="77777777" w:rsidTr="00F77397">
        <w:tc>
          <w:tcPr>
            <w:tcW w:w="1019" w:type="dxa"/>
          </w:tcPr>
          <w:p w14:paraId="5299881A" w14:textId="77777777" w:rsidR="00F77397" w:rsidRDefault="00F77397" w:rsidP="00F77397">
            <w:pPr>
              <w:jc w:val="center"/>
            </w:pPr>
            <w:r>
              <w:t>Date1</w:t>
            </w:r>
          </w:p>
        </w:tc>
        <w:tc>
          <w:tcPr>
            <w:tcW w:w="956" w:type="dxa"/>
          </w:tcPr>
          <w:p w14:paraId="67073015" w14:textId="77777777" w:rsidR="00F77397" w:rsidRDefault="00F77397" w:rsidP="00F77397">
            <w:pPr>
              <w:jc w:val="center"/>
            </w:pPr>
            <w:r>
              <w:t>1ts</w:t>
            </w:r>
          </w:p>
        </w:tc>
      </w:tr>
      <w:tr w:rsidR="00F77397" w14:paraId="670A65C1" w14:textId="77777777" w:rsidTr="00F77397">
        <w:tc>
          <w:tcPr>
            <w:tcW w:w="1019" w:type="dxa"/>
          </w:tcPr>
          <w:p w14:paraId="555863AF" w14:textId="7B5D125E" w:rsidR="00F77397" w:rsidRDefault="00F77397" w:rsidP="00F77397">
            <w:pPr>
              <w:jc w:val="center"/>
            </w:pPr>
            <w:r>
              <w:t>Date</w:t>
            </w:r>
            <w:r>
              <w:t>2</w:t>
            </w:r>
          </w:p>
        </w:tc>
        <w:tc>
          <w:tcPr>
            <w:tcW w:w="956" w:type="dxa"/>
          </w:tcPr>
          <w:p w14:paraId="3AF513EE" w14:textId="77777777" w:rsidR="00F77397" w:rsidRDefault="00F77397" w:rsidP="00F77397">
            <w:pPr>
              <w:jc w:val="center"/>
            </w:pPr>
            <w:r>
              <w:t>2ts</w:t>
            </w:r>
          </w:p>
        </w:tc>
      </w:tr>
      <w:tr w:rsidR="00F77397" w14:paraId="159D4D1A" w14:textId="77777777" w:rsidTr="00F77397">
        <w:tc>
          <w:tcPr>
            <w:tcW w:w="1019" w:type="dxa"/>
          </w:tcPr>
          <w:p w14:paraId="14EE8438" w14:textId="790874A6" w:rsidR="00F77397" w:rsidRDefault="00F77397" w:rsidP="00F77397">
            <w:pPr>
              <w:jc w:val="center"/>
            </w:pPr>
            <w:r>
              <w:t>Date</w:t>
            </w:r>
            <w:r>
              <w:t>3</w:t>
            </w:r>
          </w:p>
        </w:tc>
        <w:tc>
          <w:tcPr>
            <w:tcW w:w="956" w:type="dxa"/>
          </w:tcPr>
          <w:p w14:paraId="1D53096D" w14:textId="77777777" w:rsidR="00F77397" w:rsidRDefault="00F77397" w:rsidP="00F77397">
            <w:pPr>
              <w:jc w:val="center"/>
            </w:pPr>
            <w:r>
              <w:t>3ts</w:t>
            </w:r>
          </w:p>
        </w:tc>
      </w:tr>
      <w:tr w:rsidR="00F77397" w14:paraId="3A078756" w14:textId="77777777" w:rsidTr="00F77397">
        <w:tc>
          <w:tcPr>
            <w:tcW w:w="1019" w:type="dxa"/>
          </w:tcPr>
          <w:p w14:paraId="4EA3A241" w14:textId="648A0DAA" w:rsidR="00F77397" w:rsidRDefault="00F77397" w:rsidP="00F77397">
            <w:pPr>
              <w:jc w:val="center"/>
            </w:pPr>
            <w:r>
              <w:t>Date</w:t>
            </w:r>
            <w:r>
              <w:t>4</w:t>
            </w:r>
          </w:p>
        </w:tc>
        <w:tc>
          <w:tcPr>
            <w:tcW w:w="956" w:type="dxa"/>
          </w:tcPr>
          <w:p w14:paraId="76948036" w14:textId="77777777" w:rsidR="00F77397" w:rsidRDefault="00F77397" w:rsidP="00F77397">
            <w:pPr>
              <w:jc w:val="center"/>
            </w:pPr>
            <w:r>
              <w:t>4ts</w:t>
            </w:r>
          </w:p>
        </w:tc>
      </w:tr>
      <w:tr w:rsidR="00F77397" w14:paraId="79B6BFFB" w14:textId="77777777" w:rsidTr="00F77397">
        <w:tc>
          <w:tcPr>
            <w:tcW w:w="1019" w:type="dxa"/>
          </w:tcPr>
          <w:p w14:paraId="4DDFC17D" w14:textId="32EC67F4" w:rsidR="00F77397" w:rsidRDefault="00F77397" w:rsidP="00F77397">
            <w:r>
              <w:t xml:space="preserve">    ……</w:t>
            </w:r>
          </w:p>
        </w:tc>
        <w:tc>
          <w:tcPr>
            <w:tcW w:w="956" w:type="dxa"/>
          </w:tcPr>
          <w:p w14:paraId="1C0EAAAF" w14:textId="77777777" w:rsidR="00F77397" w:rsidRDefault="00F77397" w:rsidP="00F77397">
            <w:pPr>
              <w:jc w:val="center"/>
            </w:pPr>
          </w:p>
        </w:tc>
      </w:tr>
    </w:tbl>
    <w:p w14:paraId="24FDAA42" w14:textId="4366E778" w:rsidR="004715E3" w:rsidRDefault="004715E3" w:rsidP="003D57DC"/>
    <w:p w14:paraId="78D335FC" w14:textId="42BDF1A3" w:rsidR="004715E3" w:rsidRDefault="004715E3" w:rsidP="003D57DC"/>
    <w:p w14:paraId="5B31BAB4" w14:textId="1DD46229" w:rsidR="004715E3" w:rsidRDefault="004715E3" w:rsidP="003D57DC"/>
    <w:p w14:paraId="77C67F68" w14:textId="1512A1AF" w:rsidR="004715E3" w:rsidRDefault="004715E3" w:rsidP="003D57DC"/>
    <w:p w14:paraId="06D17571" w14:textId="1429D090" w:rsidR="004715E3" w:rsidRDefault="004715E3" w:rsidP="003D57DC"/>
    <w:tbl>
      <w:tblPr>
        <w:tblStyle w:val="TableGrid"/>
        <w:tblpPr w:leftFromText="180" w:rightFromText="180" w:vertAnchor="text" w:horzAnchor="page" w:tblpX="4561" w:tblpY="-14"/>
        <w:tblW w:w="0" w:type="auto"/>
        <w:tblLook w:val="04A0" w:firstRow="1" w:lastRow="0" w:firstColumn="1" w:lastColumn="0" w:noHBand="0" w:noVBand="1"/>
      </w:tblPr>
      <w:tblGrid>
        <w:gridCol w:w="1019"/>
        <w:gridCol w:w="956"/>
      </w:tblGrid>
      <w:tr w:rsidR="001C7D2E" w14:paraId="589CCABD" w14:textId="77777777" w:rsidTr="00B32EF1">
        <w:tc>
          <w:tcPr>
            <w:tcW w:w="1019" w:type="dxa"/>
          </w:tcPr>
          <w:p w14:paraId="5B1E0319" w14:textId="77777777" w:rsidR="001C7D2E" w:rsidRDefault="001C7D2E" w:rsidP="00B32EF1">
            <w:pPr>
              <w:jc w:val="center"/>
            </w:pPr>
            <w:r w:rsidRPr="00F77397">
              <w:rPr>
                <w:color w:val="000000" w:themeColor="text1"/>
                <w:highlight w:val="yellow"/>
              </w:rPr>
              <w:t>dates</w:t>
            </w:r>
          </w:p>
        </w:tc>
        <w:tc>
          <w:tcPr>
            <w:tcW w:w="956" w:type="dxa"/>
          </w:tcPr>
          <w:p w14:paraId="2969BDA2" w14:textId="3234CE81" w:rsidR="001C7D2E" w:rsidRDefault="001C7D2E" w:rsidP="00B32EF1">
            <w:pPr>
              <w:jc w:val="center"/>
            </w:pPr>
            <w:r>
              <w:t>rooms</w:t>
            </w:r>
          </w:p>
        </w:tc>
      </w:tr>
      <w:tr w:rsidR="001C7D2E" w14:paraId="45DED6E5" w14:textId="77777777" w:rsidTr="00B32EF1">
        <w:tc>
          <w:tcPr>
            <w:tcW w:w="1019" w:type="dxa"/>
          </w:tcPr>
          <w:p w14:paraId="121A9B2A" w14:textId="77777777" w:rsidR="001C7D2E" w:rsidRDefault="001C7D2E" w:rsidP="00B32EF1">
            <w:pPr>
              <w:jc w:val="center"/>
            </w:pPr>
            <w:r>
              <w:t>Date1</w:t>
            </w:r>
          </w:p>
        </w:tc>
        <w:tc>
          <w:tcPr>
            <w:tcW w:w="956" w:type="dxa"/>
          </w:tcPr>
          <w:p w14:paraId="21BF6051" w14:textId="52360D3B" w:rsidR="001C7D2E" w:rsidRDefault="001C7D2E" w:rsidP="00B32EF1">
            <w:pPr>
              <w:jc w:val="center"/>
            </w:pPr>
            <w:r>
              <w:t>1</w:t>
            </w:r>
          </w:p>
        </w:tc>
      </w:tr>
      <w:tr w:rsidR="001C7D2E" w14:paraId="471A0CB1" w14:textId="77777777" w:rsidTr="00B32EF1">
        <w:tc>
          <w:tcPr>
            <w:tcW w:w="1019" w:type="dxa"/>
          </w:tcPr>
          <w:p w14:paraId="10E6F65F" w14:textId="77777777" w:rsidR="001C7D2E" w:rsidRDefault="001C7D2E" w:rsidP="00B32EF1">
            <w:pPr>
              <w:jc w:val="center"/>
            </w:pPr>
            <w:r>
              <w:t>Date2</w:t>
            </w:r>
          </w:p>
        </w:tc>
        <w:tc>
          <w:tcPr>
            <w:tcW w:w="956" w:type="dxa"/>
          </w:tcPr>
          <w:p w14:paraId="07865290" w14:textId="53391ABA" w:rsidR="001C7D2E" w:rsidRDefault="001C7D2E" w:rsidP="00B32EF1">
            <w:pPr>
              <w:jc w:val="center"/>
            </w:pPr>
            <w:r>
              <w:t>2</w:t>
            </w:r>
          </w:p>
        </w:tc>
      </w:tr>
      <w:tr w:rsidR="001C7D2E" w14:paraId="58CE16C2" w14:textId="77777777" w:rsidTr="00B32EF1">
        <w:tc>
          <w:tcPr>
            <w:tcW w:w="1019" w:type="dxa"/>
          </w:tcPr>
          <w:p w14:paraId="4D65CCD9" w14:textId="77777777" w:rsidR="001C7D2E" w:rsidRDefault="001C7D2E" w:rsidP="00B32EF1">
            <w:pPr>
              <w:jc w:val="center"/>
            </w:pPr>
            <w:r>
              <w:t>Date3</w:t>
            </w:r>
          </w:p>
        </w:tc>
        <w:tc>
          <w:tcPr>
            <w:tcW w:w="956" w:type="dxa"/>
          </w:tcPr>
          <w:p w14:paraId="557085E9" w14:textId="6CBB11EA" w:rsidR="001C7D2E" w:rsidRDefault="001C7D2E" w:rsidP="00B32EF1">
            <w:pPr>
              <w:jc w:val="center"/>
            </w:pPr>
            <w:r>
              <w:t>3</w:t>
            </w:r>
          </w:p>
        </w:tc>
      </w:tr>
      <w:tr w:rsidR="001C7D2E" w14:paraId="5041DA9E" w14:textId="77777777" w:rsidTr="00B32EF1">
        <w:tc>
          <w:tcPr>
            <w:tcW w:w="1019" w:type="dxa"/>
          </w:tcPr>
          <w:p w14:paraId="754BE584" w14:textId="77777777" w:rsidR="001C7D2E" w:rsidRDefault="001C7D2E" w:rsidP="00B32EF1">
            <w:pPr>
              <w:jc w:val="center"/>
            </w:pPr>
            <w:r>
              <w:t>Date4</w:t>
            </w:r>
          </w:p>
        </w:tc>
        <w:tc>
          <w:tcPr>
            <w:tcW w:w="956" w:type="dxa"/>
          </w:tcPr>
          <w:p w14:paraId="7BB0FF5F" w14:textId="457346E7" w:rsidR="001C7D2E" w:rsidRDefault="001C7D2E" w:rsidP="00B32EF1">
            <w:pPr>
              <w:jc w:val="center"/>
            </w:pPr>
            <w:r>
              <w:t>4</w:t>
            </w:r>
          </w:p>
        </w:tc>
      </w:tr>
      <w:tr w:rsidR="001C7D2E" w14:paraId="6413AE46" w14:textId="77777777" w:rsidTr="00B32EF1">
        <w:tc>
          <w:tcPr>
            <w:tcW w:w="1019" w:type="dxa"/>
          </w:tcPr>
          <w:p w14:paraId="096CCA06" w14:textId="77777777" w:rsidR="001C7D2E" w:rsidRDefault="001C7D2E" w:rsidP="00B32EF1">
            <w:r>
              <w:t xml:space="preserve">    ……</w:t>
            </w:r>
          </w:p>
        </w:tc>
        <w:tc>
          <w:tcPr>
            <w:tcW w:w="956" w:type="dxa"/>
          </w:tcPr>
          <w:p w14:paraId="2D8F0DDD" w14:textId="7273DB0A" w:rsidR="001C7D2E" w:rsidRDefault="001C7D2E" w:rsidP="00B32EF1">
            <w:pPr>
              <w:jc w:val="center"/>
            </w:pPr>
            <w:r>
              <w:t>5</w:t>
            </w:r>
          </w:p>
        </w:tc>
      </w:tr>
    </w:tbl>
    <w:p w14:paraId="681E89E0" w14:textId="65E346BF" w:rsidR="001C7D2E" w:rsidRDefault="001C7D2E" w:rsidP="003D57DC"/>
    <w:p w14:paraId="260E4977" w14:textId="0D2514AE" w:rsidR="004715E3" w:rsidRDefault="004715E3" w:rsidP="003D57DC"/>
    <w:p w14:paraId="6296FE66" w14:textId="55AA68D1" w:rsidR="004715E3" w:rsidRDefault="004715E3" w:rsidP="003D57DC"/>
    <w:p w14:paraId="05840AFF" w14:textId="35A68FC9" w:rsidR="004715E3" w:rsidRDefault="004715E3" w:rsidP="003D57DC"/>
    <w:p w14:paraId="51E6DFDF" w14:textId="77777777" w:rsidR="004715E3" w:rsidRDefault="004715E3" w:rsidP="003D57DC"/>
    <w:sectPr w:rsidR="004715E3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BEoZAytTc0txUSUcpOLW4ODM/D6TAqBYAr34eqSwAAAA="/>
  </w:docVars>
  <w:rsids>
    <w:rsidRoot w:val="00D56A2F"/>
    <w:rsid w:val="001C7D2E"/>
    <w:rsid w:val="00373611"/>
    <w:rsid w:val="003D4CEB"/>
    <w:rsid w:val="003D57DC"/>
    <w:rsid w:val="004715E3"/>
    <w:rsid w:val="004E17A8"/>
    <w:rsid w:val="0050608C"/>
    <w:rsid w:val="007051E6"/>
    <w:rsid w:val="00D56A2F"/>
    <w:rsid w:val="00D857B3"/>
    <w:rsid w:val="00F7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A942F"/>
  <w15:chartTrackingRefBased/>
  <w15:docId w15:val="{0A49DD98-8747-46FC-B90C-9BEAA178A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5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15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15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var</dc:creator>
  <cp:keywords/>
  <dc:description/>
  <cp:lastModifiedBy>Anvar</cp:lastModifiedBy>
  <cp:revision>8</cp:revision>
  <dcterms:created xsi:type="dcterms:W3CDTF">2022-06-23T04:43:00Z</dcterms:created>
  <dcterms:modified xsi:type="dcterms:W3CDTF">2022-06-25T08:58:00Z</dcterms:modified>
</cp:coreProperties>
</file>